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3E159" w14:textId="77777777" w:rsidR="00FE6B44" w:rsidRPr="008E7451" w:rsidRDefault="00C52E9B" w:rsidP="00FE6B44">
      <w:pPr>
        <w:jc w:val="center"/>
        <w:rPr>
          <w:b/>
          <w:sz w:val="28"/>
          <w:lang w:val="en-GB"/>
        </w:rPr>
      </w:pPr>
      <w:r w:rsidRPr="008E7451">
        <w:rPr>
          <w:b/>
          <w:sz w:val="28"/>
          <w:lang w:val="en-GB"/>
        </w:rPr>
        <w:t>Funding Application</w:t>
      </w:r>
      <w:r w:rsidR="00E043A7">
        <w:rPr>
          <w:b/>
          <w:sz w:val="28"/>
          <w:lang w:val="en-GB"/>
        </w:rPr>
        <w:t xml:space="preserve"> for TED Mission Board</w:t>
      </w:r>
    </w:p>
    <w:p w14:paraId="4E68EA19" w14:textId="77777777" w:rsidR="00C52E9B" w:rsidRPr="00AB60EF" w:rsidRDefault="00C52E9B" w:rsidP="00C84F2A">
      <w:pPr>
        <w:spacing w:before="40" w:after="80"/>
        <w:rPr>
          <w:lang w:val="en-GB"/>
        </w:rPr>
      </w:pPr>
      <w:r w:rsidRPr="00AB60EF">
        <w:rPr>
          <w:lang w:val="en-GB"/>
        </w:rPr>
        <w:t>Country</w:t>
      </w:r>
      <w:r w:rsidR="00507905" w:rsidRPr="00AB60EF">
        <w:rPr>
          <w:lang w:val="en-GB"/>
        </w:rPr>
        <w:t>:</w:t>
      </w:r>
      <w:r w:rsidR="00783393" w:rsidRPr="00AB60EF">
        <w:rPr>
          <w:lang w:val="en-GB"/>
        </w:rPr>
        <w:tab/>
      </w:r>
      <w:r w:rsidR="00783393" w:rsidRPr="00AB60EF">
        <w:rPr>
          <w:lang w:val="en-GB"/>
        </w:rPr>
        <w:tab/>
      </w:r>
      <w:r w:rsidR="00783393" w:rsidRPr="00AB60EF">
        <w:rPr>
          <w:lang w:val="en-GB"/>
        </w:rPr>
        <w:tab/>
      </w:r>
      <w:r w:rsidR="00783393" w:rsidRPr="00AB60EF">
        <w:rPr>
          <w:lang w:val="en-GB"/>
        </w:rPr>
        <w:tab/>
      </w:r>
      <w:r w:rsidR="00783393" w:rsidRPr="00AB60EF">
        <w:rPr>
          <w:lang w:val="en-GB"/>
        </w:rPr>
        <w:tab/>
      </w:r>
      <w:r w:rsidR="00783393" w:rsidRPr="00AB60EF">
        <w:rPr>
          <w:lang w:val="en-GB"/>
        </w:rPr>
        <w:tab/>
      </w:r>
      <w:r w:rsidRPr="00AB60EF">
        <w:rPr>
          <w:lang w:val="en-GB"/>
        </w:rPr>
        <w:t>Year</w:t>
      </w:r>
      <w:r w:rsidR="00783393" w:rsidRPr="00AB60EF">
        <w:rPr>
          <w:lang w:val="en-GB"/>
        </w:rPr>
        <w:t xml:space="preserve"> of the outreach</w:t>
      </w:r>
      <w:r w:rsidRPr="00AB60EF">
        <w:rPr>
          <w:lang w:val="en-GB"/>
        </w:rPr>
        <w:t>:</w:t>
      </w:r>
    </w:p>
    <w:p w14:paraId="29E9A7F6" w14:textId="77777777" w:rsidR="00C52E9B" w:rsidRPr="00AB60EF" w:rsidRDefault="00C52E9B" w:rsidP="00CB09A8">
      <w:pPr>
        <w:spacing w:before="40"/>
        <w:rPr>
          <w:lang w:val="en-GB"/>
        </w:rPr>
      </w:pPr>
      <w:r w:rsidRPr="00AB60EF">
        <w:rPr>
          <w:lang w:val="en-GB"/>
        </w:rPr>
        <w:t>Region</w:t>
      </w:r>
      <w:r w:rsidR="00507905" w:rsidRPr="00AB60EF">
        <w:rPr>
          <w:lang w:val="en-GB"/>
        </w:rPr>
        <w:t>:</w:t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  <w:t>Project Title</w:t>
      </w:r>
      <w:r w:rsidR="00507905" w:rsidRPr="00AB60EF">
        <w:rPr>
          <w:lang w:val="en-GB"/>
        </w:rPr>
        <w:t>:</w:t>
      </w:r>
    </w:p>
    <w:p w14:paraId="03DD4AE8" w14:textId="77777777" w:rsidR="00C52E9B" w:rsidRPr="00AB60EF" w:rsidRDefault="00C52E9B">
      <w:pPr>
        <w:rPr>
          <w:lang w:val="en-GB"/>
        </w:rPr>
      </w:pPr>
      <w:r w:rsidRPr="00AB60EF">
        <w:rPr>
          <w:lang w:val="en-GB"/>
        </w:rPr>
        <w:t>City/Town</w:t>
      </w:r>
      <w:r w:rsidR="00507905" w:rsidRPr="00AB60EF">
        <w:rPr>
          <w:lang w:val="en-GB"/>
        </w:rPr>
        <w:t>:</w:t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  <w:t>Project Director</w:t>
      </w:r>
      <w:r w:rsidR="00507905" w:rsidRPr="00AB60EF">
        <w:rPr>
          <w:lang w:val="en-GB"/>
        </w:rPr>
        <w:t>:</w:t>
      </w:r>
    </w:p>
    <w:p w14:paraId="5B8F6525" w14:textId="57F1A1C6" w:rsidR="00C52E9B" w:rsidRPr="00AB60EF" w:rsidRDefault="005C62CA" w:rsidP="00CB09A8">
      <w:pPr>
        <w:spacing w:before="120" w:after="120"/>
        <w:rPr>
          <w:lang w:val="en-GB"/>
        </w:rPr>
      </w:pPr>
      <w:r>
        <w:rPr>
          <w:lang w:val="en-GB"/>
        </w:rPr>
        <w:t xml:space="preserve">Target </w:t>
      </w:r>
      <w:r w:rsidR="00C52E9B" w:rsidRPr="00AB60EF">
        <w:rPr>
          <w:lang w:val="en-GB"/>
        </w:rPr>
        <w:t>People Group</w:t>
      </w:r>
      <w:r w:rsidR="00507905" w:rsidRPr="00AB60EF">
        <w:rPr>
          <w:lang w:val="en-GB"/>
        </w:rPr>
        <w:t>:</w:t>
      </w:r>
      <w:r w:rsidR="00C52E9B" w:rsidRPr="00AB60EF">
        <w:rPr>
          <w:lang w:val="en-GB"/>
        </w:rPr>
        <w:tab/>
      </w:r>
      <w:r w:rsidR="00C52E9B" w:rsidRPr="00AB60EF">
        <w:rPr>
          <w:lang w:val="en-GB"/>
        </w:rPr>
        <w:tab/>
      </w:r>
      <w:r w:rsidR="00C52E9B" w:rsidRPr="00AB60EF">
        <w:rPr>
          <w:lang w:val="en-GB"/>
        </w:rPr>
        <w:tab/>
      </w:r>
      <w:r w:rsidR="00C52E9B" w:rsidRPr="00AB60EF">
        <w:rPr>
          <w:lang w:val="en-GB"/>
        </w:rPr>
        <w:tab/>
      </w:r>
      <w:r w:rsidR="00C52E9B" w:rsidRPr="00AB60EF">
        <w:rPr>
          <w:lang w:val="en-GB"/>
        </w:rPr>
        <w:tab/>
        <w:t>Organisation Responsible</w:t>
      </w:r>
      <w:r w:rsidR="00507905" w:rsidRPr="00AB60EF">
        <w:rPr>
          <w:lang w:val="en-GB"/>
        </w:rPr>
        <w:t>:</w:t>
      </w:r>
    </w:p>
    <w:p w14:paraId="2728257E" w14:textId="77777777" w:rsidR="000450AD" w:rsidRPr="00AB60EF" w:rsidRDefault="00C52E9B">
      <w:pPr>
        <w:pBdr>
          <w:bottom w:val="single" w:sz="12" w:space="1" w:color="auto"/>
        </w:pBdr>
        <w:rPr>
          <w:lang w:val="en-GB"/>
        </w:rPr>
      </w:pPr>
      <w:r w:rsidRPr="00AB60EF">
        <w:rPr>
          <w:lang w:val="en-GB"/>
        </w:rPr>
        <w:t>Est</w:t>
      </w:r>
      <w:r w:rsidR="00507905" w:rsidRPr="00AB60EF">
        <w:rPr>
          <w:lang w:val="en-GB"/>
        </w:rPr>
        <w:t>imate</w:t>
      </w:r>
      <w:r w:rsidRPr="00AB60EF">
        <w:rPr>
          <w:lang w:val="en-GB"/>
        </w:rPr>
        <w:t xml:space="preserve"> Population in People Group</w:t>
      </w:r>
      <w:r w:rsidR="00507905" w:rsidRPr="00AB60EF">
        <w:rPr>
          <w:lang w:val="en-GB"/>
        </w:rPr>
        <w:t>:</w:t>
      </w:r>
      <w:r w:rsidR="00507905" w:rsidRPr="00AB60EF">
        <w:rPr>
          <w:lang w:val="en-GB"/>
        </w:rPr>
        <w:tab/>
      </w:r>
      <w:r w:rsidR="00507905" w:rsidRPr="00AB60EF">
        <w:rPr>
          <w:lang w:val="en-GB"/>
        </w:rPr>
        <w:tab/>
      </w:r>
      <w:r w:rsidR="00507905" w:rsidRPr="00AB60EF">
        <w:rPr>
          <w:lang w:val="en-GB"/>
        </w:rPr>
        <w:tab/>
      </w:r>
      <w:bookmarkStart w:id="0" w:name="_GoBack"/>
      <w:bookmarkEnd w:id="0"/>
      <w:r w:rsidRPr="00AB60EF">
        <w:rPr>
          <w:lang w:val="en-GB"/>
        </w:rPr>
        <w:t>Estimate of SDA Presence</w:t>
      </w:r>
      <w:r w:rsidR="00507905" w:rsidRPr="00AB60EF">
        <w:rPr>
          <w:lang w:val="en-GB"/>
        </w:rPr>
        <w:t>:</w:t>
      </w:r>
    </w:p>
    <w:p w14:paraId="4A331F93" w14:textId="77777777" w:rsidR="000450AD" w:rsidRPr="00AB60EF" w:rsidRDefault="000450AD">
      <w:pPr>
        <w:pBdr>
          <w:bottom w:val="single" w:sz="12" w:space="1" w:color="auto"/>
        </w:pBdr>
        <w:rPr>
          <w:sz w:val="16"/>
          <w:szCs w:val="16"/>
          <w:lang w:val="en-GB"/>
        </w:rPr>
      </w:pPr>
    </w:p>
    <w:tbl>
      <w:tblPr>
        <w:tblpPr w:leftFromText="180" w:rightFromText="180" w:vertAnchor="text" w:horzAnchor="page" w:tblpX="8320" w:tblpY="310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04"/>
      </w:tblGrid>
      <w:tr w:rsidR="00C52E9B" w:rsidRPr="00AB60EF" w14:paraId="4639842B" w14:textId="77777777" w:rsidTr="000450AD">
        <w:tc>
          <w:tcPr>
            <w:tcW w:w="1404" w:type="dxa"/>
          </w:tcPr>
          <w:p w14:paraId="264F2B36" w14:textId="77777777" w:rsidR="00CB09A8" w:rsidRPr="00AB60EF" w:rsidRDefault="00CB09A8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  <w:tr w:rsidR="00C52E9B" w:rsidRPr="00AB60EF" w14:paraId="63DC83AB" w14:textId="77777777" w:rsidTr="000450AD">
        <w:tc>
          <w:tcPr>
            <w:tcW w:w="1404" w:type="dxa"/>
          </w:tcPr>
          <w:p w14:paraId="27903F63" w14:textId="77777777" w:rsidR="00C52E9B" w:rsidRPr="00AB60EF" w:rsidRDefault="00C52E9B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  <w:tr w:rsidR="00C52E9B" w:rsidRPr="00AB60EF" w14:paraId="208858B4" w14:textId="77777777" w:rsidTr="000450AD">
        <w:tc>
          <w:tcPr>
            <w:tcW w:w="1404" w:type="dxa"/>
          </w:tcPr>
          <w:p w14:paraId="1DB414A2" w14:textId="77777777" w:rsidR="00C52E9B" w:rsidRPr="00AB60EF" w:rsidRDefault="00C52E9B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  <w:tr w:rsidR="00C52E9B" w:rsidRPr="00AB60EF" w14:paraId="3C4F1A57" w14:textId="77777777" w:rsidTr="000450AD">
        <w:tc>
          <w:tcPr>
            <w:tcW w:w="1404" w:type="dxa"/>
          </w:tcPr>
          <w:p w14:paraId="29BFC0AB" w14:textId="77777777" w:rsidR="00C52E9B" w:rsidRPr="00AB60EF" w:rsidRDefault="00C52E9B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  <w:tr w:rsidR="00C52E9B" w:rsidRPr="00AB60EF" w14:paraId="724B1F29" w14:textId="77777777" w:rsidTr="000450AD">
        <w:tc>
          <w:tcPr>
            <w:tcW w:w="1404" w:type="dxa"/>
          </w:tcPr>
          <w:p w14:paraId="41B25A9D" w14:textId="77777777" w:rsidR="00C52E9B" w:rsidRPr="00AB60EF" w:rsidRDefault="00C52E9B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  <w:tr w:rsidR="00C52E9B" w:rsidRPr="00AB60EF" w14:paraId="19F194F8" w14:textId="77777777" w:rsidTr="000450AD">
        <w:tc>
          <w:tcPr>
            <w:tcW w:w="1404" w:type="dxa"/>
          </w:tcPr>
          <w:p w14:paraId="46F757D6" w14:textId="77777777" w:rsidR="00C52E9B" w:rsidRPr="00AB60EF" w:rsidRDefault="00C52E9B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  <w:tr w:rsidR="00C52E9B" w:rsidRPr="00AB60EF" w14:paraId="0BCDA3DF" w14:textId="77777777" w:rsidTr="000450AD">
        <w:tc>
          <w:tcPr>
            <w:tcW w:w="1404" w:type="dxa"/>
          </w:tcPr>
          <w:p w14:paraId="63ECBAF8" w14:textId="77777777" w:rsidR="00C52E9B" w:rsidRPr="00AB60EF" w:rsidRDefault="00C52E9B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</w:tbl>
    <w:p w14:paraId="6B146B70" w14:textId="2D89E66E" w:rsidR="00C52E9B" w:rsidRPr="00AB60EF" w:rsidRDefault="00C52E9B">
      <w:pPr>
        <w:rPr>
          <w:b/>
          <w:lang w:val="en-GB"/>
        </w:rPr>
      </w:pPr>
      <w:r w:rsidRPr="00AB60EF">
        <w:rPr>
          <w:b/>
          <w:lang w:val="en-GB"/>
        </w:rPr>
        <w:t xml:space="preserve">Budget </w:t>
      </w:r>
      <w:r w:rsidR="005C62CA">
        <w:rPr>
          <w:b/>
          <w:lang w:val="en-GB"/>
        </w:rPr>
        <w:t>items</w:t>
      </w:r>
      <w:r w:rsidRPr="00AB60EF">
        <w:rPr>
          <w:b/>
          <w:lang w:val="en-GB"/>
        </w:rPr>
        <w:t xml:space="preserve"> in </w:t>
      </w:r>
      <w:r w:rsidR="00E346CE">
        <w:rPr>
          <w:b/>
          <w:lang w:val="en-GB"/>
        </w:rPr>
        <w:t>(…)</w:t>
      </w:r>
      <w:r w:rsidRPr="00AB60EF">
        <w:rPr>
          <w:b/>
          <w:lang w:val="en-GB"/>
        </w:rPr>
        <w:t xml:space="preserve"> currency:</w:t>
      </w:r>
    </w:p>
    <w:p w14:paraId="096AA831" w14:textId="77777777" w:rsidR="00C52E9B" w:rsidRPr="00AB60EF" w:rsidRDefault="00C52E9B" w:rsidP="00CB09A8">
      <w:pPr>
        <w:spacing w:before="40" w:after="120"/>
        <w:rPr>
          <w:lang w:val="en-GB"/>
        </w:rPr>
      </w:pPr>
      <w:r w:rsidRPr="00AB60EF">
        <w:rPr>
          <w:lang w:val="en-GB"/>
        </w:rPr>
        <w:t>Item 1</w:t>
      </w:r>
      <w:r w:rsidR="00507905" w:rsidRPr="00AB60EF">
        <w:rPr>
          <w:lang w:val="en-GB"/>
        </w:rPr>
        <w:t>:</w:t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</w:p>
    <w:p w14:paraId="5BC3270E" w14:textId="77777777" w:rsidR="00C52E9B" w:rsidRPr="00AB60EF" w:rsidRDefault="00C52E9B" w:rsidP="00CB09A8">
      <w:pPr>
        <w:spacing w:before="40" w:after="120"/>
        <w:rPr>
          <w:lang w:val="en-GB"/>
        </w:rPr>
      </w:pPr>
      <w:r w:rsidRPr="00AB60EF">
        <w:rPr>
          <w:lang w:val="en-GB"/>
        </w:rPr>
        <w:t>Item 2</w:t>
      </w:r>
      <w:r w:rsidR="00507905" w:rsidRPr="00AB60EF">
        <w:rPr>
          <w:lang w:val="en-GB"/>
        </w:rPr>
        <w:t>:</w:t>
      </w:r>
    </w:p>
    <w:p w14:paraId="68BE3A52" w14:textId="77777777" w:rsidR="00C52E9B" w:rsidRPr="00AB60EF" w:rsidRDefault="00C52E9B" w:rsidP="00CB09A8">
      <w:pPr>
        <w:spacing w:before="40" w:after="120"/>
        <w:rPr>
          <w:lang w:val="en-GB"/>
        </w:rPr>
      </w:pPr>
      <w:r w:rsidRPr="00AB60EF">
        <w:rPr>
          <w:lang w:val="en-GB"/>
        </w:rPr>
        <w:t>Item 3</w:t>
      </w:r>
      <w:r w:rsidR="00507905" w:rsidRPr="00AB60EF">
        <w:rPr>
          <w:lang w:val="en-GB"/>
        </w:rPr>
        <w:t>:</w:t>
      </w:r>
    </w:p>
    <w:p w14:paraId="64D04DC1" w14:textId="77777777" w:rsidR="00C52E9B" w:rsidRPr="00AB60EF" w:rsidRDefault="00C52E9B" w:rsidP="00CB09A8">
      <w:pPr>
        <w:spacing w:before="40" w:after="120"/>
        <w:rPr>
          <w:lang w:val="en-GB"/>
        </w:rPr>
      </w:pPr>
      <w:r w:rsidRPr="00AB60EF">
        <w:rPr>
          <w:lang w:val="en-GB"/>
        </w:rPr>
        <w:t>Item 4</w:t>
      </w:r>
      <w:r w:rsidR="00507905" w:rsidRPr="00AB60EF">
        <w:rPr>
          <w:lang w:val="en-GB"/>
        </w:rPr>
        <w:t>:</w:t>
      </w:r>
    </w:p>
    <w:p w14:paraId="2643C985" w14:textId="77777777" w:rsidR="00C52E9B" w:rsidRPr="00AB60EF" w:rsidRDefault="00C52E9B" w:rsidP="00CB09A8">
      <w:pPr>
        <w:spacing w:before="40" w:after="120"/>
        <w:rPr>
          <w:lang w:val="en-GB"/>
        </w:rPr>
      </w:pPr>
      <w:r w:rsidRPr="00AB60EF">
        <w:rPr>
          <w:lang w:val="en-GB"/>
        </w:rPr>
        <w:t>Item 5</w:t>
      </w:r>
      <w:r w:rsidR="00507905" w:rsidRPr="00AB60EF">
        <w:rPr>
          <w:lang w:val="en-GB"/>
        </w:rPr>
        <w:t>:</w:t>
      </w:r>
    </w:p>
    <w:p w14:paraId="1196B615" w14:textId="77777777" w:rsidR="00C52E9B" w:rsidRPr="00AB60EF" w:rsidRDefault="00C52E9B" w:rsidP="00CB09A8">
      <w:pPr>
        <w:pBdr>
          <w:bottom w:val="single" w:sz="12" w:space="1" w:color="auto"/>
        </w:pBdr>
        <w:spacing w:before="40" w:after="120"/>
        <w:rPr>
          <w:lang w:val="en-GB"/>
        </w:rPr>
      </w:pPr>
      <w:r w:rsidRPr="00AB60EF">
        <w:rPr>
          <w:lang w:val="en-GB"/>
        </w:rPr>
        <w:t>Item 6</w:t>
      </w:r>
      <w:r w:rsidR="00507905" w:rsidRPr="00AB60EF">
        <w:rPr>
          <w:lang w:val="en-GB"/>
        </w:rPr>
        <w:t>:</w:t>
      </w:r>
    </w:p>
    <w:p w14:paraId="5DD3F109" w14:textId="15230B40" w:rsidR="00CB09A8" w:rsidRPr="00AB60EF" w:rsidRDefault="00CB09A8">
      <w:pPr>
        <w:pBdr>
          <w:bottom w:val="single" w:sz="12" w:space="1" w:color="auto"/>
        </w:pBdr>
        <w:rPr>
          <w:b/>
          <w:lang w:val="en-GB"/>
        </w:rPr>
      </w:pP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b/>
          <w:lang w:val="en-GB"/>
        </w:rPr>
        <w:t>Total</w:t>
      </w:r>
      <w:r w:rsidR="005C62CA">
        <w:rPr>
          <w:b/>
          <w:lang w:val="en-GB"/>
        </w:rPr>
        <w:t xml:space="preserve"> project budget</w:t>
      </w:r>
      <w:r w:rsidRPr="00AB60EF">
        <w:rPr>
          <w:b/>
          <w:lang w:val="en-GB"/>
        </w:rPr>
        <w:t>:</w:t>
      </w:r>
    </w:p>
    <w:p w14:paraId="26D2C2F5" w14:textId="77777777" w:rsidR="00CB09A8" w:rsidRPr="00AB60EF" w:rsidRDefault="00CB09A8">
      <w:pPr>
        <w:pBdr>
          <w:bottom w:val="single" w:sz="12" w:space="1" w:color="auto"/>
        </w:pBdr>
        <w:rPr>
          <w:lang w:val="en-GB"/>
        </w:rPr>
      </w:pPr>
    </w:p>
    <w:p w14:paraId="7E8DFEED" w14:textId="77777777" w:rsidR="00CB09A8" w:rsidRPr="00AB60EF" w:rsidRDefault="00CB09A8">
      <w:pPr>
        <w:rPr>
          <w:lang w:val="en-GB"/>
        </w:rPr>
      </w:pPr>
      <w:r w:rsidRPr="00AB60EF">
        <w:rPr>
          <w:b/>
          <w:lang w:val="en-GB"/>
        </w:rPr>
        <w:t>Project Funding:</w:t>
      </w:r>
      <w:r w:rsidR="00507905" w:rsidRPr="00AB60EF">
        <w:rPr>
          <w:lang w:val="en-GB"/>
        </w:rPr>
        <w:tab/>
      </w:r>
      <w:r w:rsidR="00507905" w:rsidRPr="00AB60EF">
        <w:rPr>
          <w:lang w:val="en-GB"/>
        </w:rPr>
        <w:tab/>
      </w:r>
      <w:r w:rsidR="00507905" w:rsidRPr="00AB60EF">
        <w:rPr>
          <w:lang w:val="en-GB"/>
        </w:rPr>
        <w:tab/>
      </w:r>
      <w:r w:rsidR="00507905" w:rsidRPr="00AB60EF">
        <w:rPr>
          <w:lang w:val="en-GB"/>
        </w:rPr>
        <w:tab/>
      </w:r>
      <w:r w:rsidR="00507905" w:rsidRPr="00AB60EF">
        <w:rPr>
          <w:lang w:val="en-GB"/>
        </w:rPr>
        <w:tab/>
      </w:r>
      <w:r w:rsidR="00507905" w:rsidRPr="00AB60EF">
        <w:rPr>
          <w:lang w:val="en-GB"/>
        </w:rPr>
        <w:tab/>
        <w:t xml:space="preserve">       </w:t>
      </w:r>
      <w:r w:rsidRPr="00AB60EF">
        <w:rPr>
          <w:lang w:val="en-GB"/>
        </w:rPr>
        <w:t xml:space="preserve">Budget Contribution in </w:t>
      </w:r>
      <w:r w:rsidR="00E346CE">
        <w:rPr>
          <w:lang w:val="en-GB"/>
        </w:rPr>
        <w:t>(…)</w:t>
      </w:r>
      <w:r w:rsidRPr="00AB60EF">
        <w:rPr>
          <w:lang w:val="en-GB"/>
        </w:rPr>
        <w:t xml:space="preserve"> currency</w:t>
      </w:r>
    </w:p>
    <w:tbl>
      <w:tblPr>
        <w:tblpPr w:leftFromText="180" w:rightFromText="180" w:vertAnchor="text" w:horzAnchor="page" w:tblpX="8341" w:tblpY="12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68"/>
      </w:tblGrid>
      <w:tr w:rsidR="0031366F" w:rsidRPr="00AB60EF" w14:paraId="62C8C3ED" w14:textId="77777777" w:rsidTr="000450AD">
        <w:tc>
          <w:tcPr>
            <w:tcW w:w="1368" w:type="dxa"/>
          </w:tcPr>
          <w:p w14:paraId="2879C6B5" w14:textId="77777777" w:rsidR="0031366F" w:rsidRPr="00AB60EF" w:rsidRDefault="0031366F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  <w:tr w:rsidR="00F012E7" w:rsidRPr="00AB60EF" w14:paraId="7008B742" w14:textId="77777777" w:rsidTr="000450AD">
        <w:tc>
          <w:tcPr>
            <w:tcW w:w="1368" w:type="dxa"/>
          </w:tcPr>
          <w:p w14:paraId="4B114173" w14:textId="77777777" w:rsidR="00F012E7" w:rsidRPr="00AB60EF" w:rsidRDefault="00F012E7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  <w:tr w:rsidR="00F012E7" w:rsidRPr="00AB60EF" w14:paraId="47771626" w14:textId="77777777" w:rsidTr="000450AD">
        <w:tc>
          <w:tcPr>
            <w:tcW w:w="1368" w:type="dxa"/>
          </w:tcPr>
          <w:p w14:paraId="196B610E" w14:textId="77777777" w:rsidR="00F012E7" w:rsidRPr="00AB60EF" w:rsidRDefault="00F012E7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  <w:tr w:rsidR="00F012E7" w:rsidRPr="00AB60EF" w14:paraId="24FFDC92" w14:textId="77777777" w:rsidTr="000450AD">
        <w:tc>
          <w:tcPr>
            <w:tcW w:w="1368" w:type="dxa"/>
          </w:tcPr>
          <w:p w14:paraId="3E999542" w14:textId="77777777" w:rsidR="00F012E7" w:rsidRPr="00AB60EF" w:rsidRDefault="00F012E7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  <w:tr w:rsidR="00940C0D" w:rsidRPr="00AB60EF" w14:paraId="30E96341" w14:textId="77777777" w:rsidTr="000450AD">
        <w:tc>
          <w:tcPr>
            <w:tcW w:w="1368" w:type="dxa"/>
          </w:tcPr>
          <w:p w14:paraId="06BD8D7B" w14:textId="77777777" w:rsidR="00940C0D" w:rsidRPr="00AB60EF" w:rsidRDefault="00940C0D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</w:tbl>
    <w:p w14:paraId="0491779A" w14:textId="77777777" w:rsidR="0031366F" w:rsidRDefault="0031366F">
      <w:pPr>
        <w:rPr>
          <w:lang w:val="en-GB"/>
        </w:rPr>
      </w:pPr>
      <w:r>
        <w:rPr>
          <w:lang w:val="en-GB"/>
        </w:rPr>
        <w:t>Local church:</w:t>
      </w:r>
    </w:p>
    <w:p w14:paraId="5BA61141" w14:textId="77777777" w:rsidR="00CB09A8" w:rsidRPr="00AB60EF" w:rsidRDefault="00CB09A8">
      <w:pPr>
        <w:rPr>
          <w:lang w:val="en-GB"/>
        </w:rPr>
      </w:pPr>
      <w:r w:rsidRPr="00AB60EF">
        <w:rPr>
          <w:lang w:val="en-GB"/>
        </w:rPr>
        <w:t>Conference/Mission:</w:t>
      </w:r>
    </w:p>
    <w:p w14:paraId="0CF0E14E" w14:textId="77777777" w:rsidR="00CB09A8" w:rsidRPr="00AB60EF" w:rsidRDefault="00CB09A8">
      <w:pPr>
        <w:rPr>
          <w:lang w:val="en-GB"/>
        </w:rPr>
      </w:pPr>
      <w:r w:rsidRPr="00AB60EF">
        <w:rPr>
          <w:lang w:val="en-GB"/>
        </w:rPr>
        <w:t>Union:</w:t>
      </w:r>
    </w:p>
    <w:p w14:paraId="10001606" w14:textId="77777777" w:rsidR="00AB60EF" w:rsidRDefault="00CB09A8">
      <w:pPr>
        <w:pBdr>
          <w:bottom w:val="single" w:sz="12" w:space="1" w:color="auto"/>
        </w:pBdr>
        <w:rPr>
          <w:lang w:val="en-GB"/>
        </w:rPr>
      </w:pPr>
      <w:r w:rsidRPr="00AB60EF">
        <w:rPr>
          <w:lang w:val="en-GB"/>
        </w:rPr>
        <w:t>Division funding requested</w:t>
      </w:r>
      <w:r w:rsidR="00507905" w:rsidRPr="00AB60EF">
        <w:rPr>
          <w:lang w:val="en-GB"/>
        </w:rPr>
        <w:t>:</w:t>
      </w:r>
    </w:p>
    <w:p w14:paraId="6E59AFDB" w14:textId="77777777" w:rsidR="00940C0D" w:rsidRPr="00940C0D" w:rsidRDefault="00940C0D">
      <w:pPr>
        <w:pBdr>
          <w:bottom w:val="single" w:sz="12" w:space="1" w:color="auto"/>
        </w:pBdr>
        <w:rPr>
          <w:b/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 w:rsidRPr="00940C0D">
        <w:rPr>
          <w:b/>
          <w:lang w:val="en-GB"/>
        </w:rPr>
        <w:t>Total:</w:t>
      </w:r>
    </w:p>
    <w:p w14:paraId="01BC4FEF" w14:textId="77777777" w:rsidR="00AA1CF2" w:rsidRPr="00AB60EF" w:rsidRDefault="00CB09A8" w:rsidP="007D4462">
      <w:pPr>
        <w:ind w:left="2160" w:hanging="2160"/>
        <w:rPr>
          <w:lang w:val="en-GB"/>
        </w:rPr>
      </w:pPr>
      <w:r w:rsidRPr="00AB60EF">
        <w:rPr>
          <w:b/>
          <w:lang w:val="en-GB"/>
        </w:rPr>
        <w:t>Project Description:</w:t>
      </w:r>
      <w:r w:rsidRPr="00AB60EF">
        <w:rPr>
          <w:lang w:val="en-GB"/>
        </w:rPr>
        <w:t xml:space="preserve"> </w:t>
      </w:r>
      <w:r w:rsidR="00AA1CF2" w:rsidRPr="00AB60EF">
        <w:rPr>
          <w:lang w:val="en-GB"/>
        </w:rPr>
        <w:tab/>
        <w:t>Attach the description on</w:t>
      </w:r>
      <w:r w:rsidRPr="00AB60EF">
        <w:rPr>
          <w:lang w:val="en-GB"/>
        </w:rPr>
        <w:t xml:space="preserve"> </w:t>
      </w:r>
      <w:r w:rsidR="00E043A7">
        <w:rPr>
          <w:lang w:val="en-GB"/>
        </w:rPr>
        <w:t xml:space="preserve">the back side or </w:t>
      </w:r>
      <w:r w:rsidRPr="00AB60EF">
        <w:rPr>
          <w:lang w:val="en-GB"/>
        </w:rPr>
        <w:t>a separate A4 sheet</w:t>
      </w:r>
      <w:r w:rsidR="00AA1CF2" w:rsidRPr="00AB60EF">
        <w:rPr>
          <w:lang w:val="en-GB"/>
        </w:rPr>
        <w:t xml:space="preserve"> with details on</w:t>
      </w:r>
      <w:r w:rsidRPr="00AB60EF">
        <w:rPr>
          <w:lang w:val="en-GB"/>
        </w:rPr>
        <w:t xml:space="preserve"> </w:t>
      </w:r>
      <w:r w:rsidR="00E043A7">
        <w:rPr>
          <w:lang w:val="en-GB"/>
        </w:rPr>
        <w:t xml:space="preserve">Overall objectives, </w:t>
      </w:r>
      <w:r w:rsidRPr="00AB60EF">
        <w:rPr>
          <w:lang w:val="en-GB"/>
        </w:rPr>
        <w:t xml:space="preserve">Preparation, </w:t>
      </w:r>
      <w:r w:rsidR="00AA1CF2" w:rsidRPr="00AB60EF">
        <w:rPr>
          <w:lang w:val="en-GB"/>
        </w:rPr>
        <w:t>C</w:t>
      </w:r>
      <w:r w:rsidR="00AB60EF" w:rsidRPr="00AB60EF">
        <w:rPr>
          <w:lang w:val="en-GB"/>
        </w:rPr>
        <w:t>ontent</w:t>
      </w:r>
      <w:r w:rsidR="00E043A7">
        <w:rPr>
          <w:lang w:val="en-GB"/>
        </w:rPr>
        <w:t xml:space="preserve"> &amp; Action Plans</w:t>
      </w:r>
      <w:r w:rsidR="00AB60EF" w:rsidRPr="00AB60EF">
        <w:rPr>
          <w:lang w:val="en-GB"/>
        </w:rPr>
        <w:t>, Running the</w:t>
      </w:r>
      <w:r w:rsidR="007D4462" w:rsidRPr="00AB60EF">
        <w:rPr>
          <w:lang w:val="en-GB"/>
        </w:rPr>
        <w:t xml:space="preserve"> Outreach</w:t>
      </w:r>
      <w:r w:rsidR="00AA1CF2" w:rsidRPr="00AB60EF">
        <w:rPr>
          <w:lang w:val="en-GB"/>
        </w:rPr>
        <w:t xml:space="preserve"> Effort and </w:t>
      </w:r>
      <w:r w:rsidR="00E043A7">
        <w:rPr>
          <w:lang w:val="en-GB"/>
        </w:rPr>
        <w:t xml:space="preserve">the </w:t>
      </w:r>
      <w:r w:rsidR="00AA1CF2" w:rsidRPr="00AB60EF">
        <w:rPr>
          <w:lang w:val="en-GB"/>
        </w:rPr>
        <w:t>Follow-up.</w:t>
      </w:r>
    </w:p>
    <w:sectPr w:rsidR="00AA1CF2" w:rsidRPr="00AB60EF" w:rsidSect="00F012E7">
      <w:pgSz w:w="12240" w:h="15840"/>
      <w:pgMar w:top="851" w:right="1183" w:bottom="1440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144610"/>
    <w:multiLevelType w:val="hybridMultilevel"/>
    <w:tmpl w:val="0FDA8338"/>
    <w:lvl w:ilvl="0" w:tplc="8D381D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A3090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8681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A64E8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47C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6404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D49C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AE653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DCF5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4EC1023"/>
    <w:multiLevelType w:val="hybridMultilevel"/>
    <w:tmpl w:val="A69AF2EC"/>
    <w:lvl w:ilvl="0" w:tplc="F588F9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35EDD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1452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B6F2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08299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C0E8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42AEE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48831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0CC5E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BD25A81"/>
    <w:multiLevelType w:val="hybridMultilevel"/>
    <w:tmpl w:val="B156A9A4"/>
    <w:lvl w:ilvl="0" w:tplc="81E838E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C038C5"/>
    <w:multiLevelType w:val="hybridMultilevel"/>
    <w:tmpl w:val="F77254AE"/>
    <w:lvl w:ilvl="0" w:tplc="2DB85A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E042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8056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7EDA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A4A9D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CEA5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910C2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5E6E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BCAB6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bSwMDQxN7SwBBJGFko6SsGpxcWZ+XkgBYa1AIy5ZfIsAAAA"/>
  </w:docVars>
  <w:rsids>
    <w:rsidRoot w:val="00C52E9B"/>
    <w:rsid w:val="000450AD"/>
    <w:rsid w:val="000801B0"/>
    <w:rsid w:val="00084B9A"/>
    <w:rsid w:val="000D1596"/>
    <w:rsid w:val="00141177"/>
    <w:rsid w:val="001E0175"/>
    <w:rsid w:val="001E2F10"/>
    <w:rsid w:val="002C27A1"/>
    <w:rsid w:val="0031366F"/>
    <w:rsid w:val="003B14D9"/>
    <w:rsid w:val="00487426"/>
    <w:rsid w:val="00507905"/>
    <w:rsid w:val="0055123B"/>
    <w:rsid w:val="005C62CA"/>
    <w:rsid w:val="007603A5"/>
    <w:rsid w:val="00783393"/>
    <w:rsid w:val="007B5BEB"/>
    <w:rsid w:val="007D4462"/>
    <w:rsid w:val="007E760D"/>
    <w:rsid w:val="007F1532"/>
    <w:rsid w:val="00805110"/>
    <w:rsid w:val="008203C2"/>
    <w:rsid w:val="0084598D"/>
    <w:rsid w:val="00850A25"/>
    <w:rsid w:val="008E7451"/>
    <w:rsid w:val="00940C0D"/>
    <w:rsid w:val="00AA1CF2"/>
    <w:rsid w:val="00AB259C"/>
    <w:rsid w:val="00AB60EF"/>
    <w:rsid w:val="00B00A5B"/>
    <w:rsid w:val="00B55A28"/>
    <w:rsid w:val="00C52E9B"/>
    <w:rsid w:val="00C84F2A"/>
    <w:rsid w:val="00CB09A8"/>
    <w:rsid w:val="00CF10D2"/>
    <w:rsid w:val="00DE27FB"/>
    <w:rsid w:val="00E043A7"/>
    <w:rsid w:val="00E2490A"/>
    <w:rsid w:val="00E25019"/>
    <w:rsid w:val="00E346CE"/>
    <w:rsid w:val="00E61549"/>
    <w:rsid w:val="00E66A9D"/>
    <w:rsid w:val="00E9016C"/>
    <w:rsid w:val="00F012E7"/>
    <w:rsid w:val="00FE6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C8340"/>
  <w15:chartTrackingRefBased/>
  <w15:docId w15:val="{2E8D6854-5B24-4FC0-B4F2-6C4699177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549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2E9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52E9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table" w:styleId="TableGrid">
    <w:name w:val="Table Grid"/>
    <w:basedOn w:val="TableNormal"/>
    <w:uiPriority w:val="59"/>
    <w:rsid w:val="00C52E9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8203C2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styleId="Hyperlink">
    <w:name w:val="Hyperlink"/>
    <w:uiPriority w:val="99"/>
    <w:unhideWhenUsed/>
    <w:rsid w:val="008203C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91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6343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31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1156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73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00252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86B0C6-0EB7-404D-A9F6-92E9C8E723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-EUROPEAN DIVISION</vt:lpstr>
    </vt:vector>
  </TitlesOfParts>
  <Company>Seventh-Day Adventists, Trans-European Division</Company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-EUROPEAN DIVISION</dc:title>
  <dc:subject/>
  <dc:creator>Daniel Duda</dc:creator>
  <cp:keywords/>
  <cp:lastModifiedBy>Daniel Duda</cp:lastModifiedBy>
  <cp:revision>2</cp:revision>
  <cp:lastPrinted>2009-10-29T11:38:00Z</cp:lastPrinted>
  <dcterms:created xsi:type="dcterms:W3CDTF">2019-11-11T17:57:00Z</dcterms:created>
  <dcterms:modified xsi:type="dcterms:W3CDTF">2019-11-11T17:57:00Z</dcterms:modified>
</cp:coreProperties>
</file>